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7,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3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72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9,702.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6,74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0,401,091.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2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0</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2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578,214.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773.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06,33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931.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0,814.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001.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2,252.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45,896.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2,023.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86,568.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46,13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1,229.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5,168.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7,445.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539.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67,25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1GNciq6E7A+rDKzozbkjBDMdBic=" w:salt="475lZJZw0KMIQFUEbi1ZT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0F2CB4"/>
    <w:rsid w:val="074F5870"/>
    <w:rsid w:val="077D1837"/>
    <w:rsid w:val="07C07188"/>
    <w:rsid w:val="08F1545E"/>
    <w:rsid w:val="09A13CBC"/>
    <w:rsid w:val="0C1169C9"/>
    <w:rsid w:val="10687770"/>
    <w:rsid w:val="109E69E3"/>
    <w:rsid w:val="134F5BC1"/>
    <w:rsid w:val="14A17047"/>
    <w:rsid w:val="14E74041"/>
    <w:rsid w:val="153D2966"/>
    <w:rsid w:val="156971DB"/>
    <w:rsid w:val="188B46A5"/>
    <w:rsid w:val="195F6954"/>
    <w:rsid w:val="1C311D75"/>
    <w:rsid w:val="20A2048B"/>
    <w:rsid w:val="2AA204DB"/>
    <w:rsid w:val="2E344397"/>
    <w:rsid w:val="2F5C56FB"/>
    <w:rsid w:val="2FCD2C4F"/>
    <w:rsid w:val="371A037A"/>
    <w:rsid w:val="38721494"/>
    <w:rsid w:val="394F4B22"/>
    <w:rsid w:val="3D305393"/>
    <w:rsid w:val="3F524561"/>
    <w:rsid w:val="4218718A"/>
    <w:rsid w:val="43314672"/>
    <w:rsid w:val="46776F3C"/>
    <w:rsid w:val="4AED4BA6"/>
    <w:rsid w:val="4D1108E2"/>
    <w:rsid w:val="4EE378EB"/>
    <w:rsid w:val="50D46540"/>
    <w:rsid w:val="54604F6D"/>
    <w:rsid w:val="57FE5038"/>
    <w:rsid w:val="58DF7C14"/>
    <w:rsid w:val="5E660FCE"/>
    <w:rsid w:val="621E37DC"/>
    <w:rsid w:val="64F431AF"/>
    <w:rsid w:val="65720557"/>
    <w:rsid w:val="66FC1FF8"/>
    <w:rsid w:val="673B4350"/>
    <w:rsid w:val="67855A67"/>
    <w:rsid w:val="67DF73FA"/>
    <w:rsid w:val="692A41F0"/>
    <w:rsid w:val="6C7928C7"/>
    <w:rsid w:val="6F3D2CEC"/>
    <w:rsid w:val="705B15C4"/>
    <w:rsid w:val="721D77CA"/>
    <w:rsid w:val="72B166F7"/>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41</c:v>
                </c:pt>
                <c:pt idx="1">
                  <c:v>1.0241</c:v>
                </c:pt>
                <c:pt idx="2">
                  <c:v>1.0241</c:v>
                </c:pt>
                <c:pt idx="3">
                  <c:v>1.0241</c:v>
                </c:pt>
                <c:pt idx="4">
                  <c:v>1.0241</c:v>
                </c:pt>
                <c:pt idx="5">
                  <c:v>1.0252</c:v>
                </c:pt>
                <c:pt idx="6">
                  <c:v>1.0254</c:v>
                </c:pt>
                <c:pt idx="7">
                  <c:v>1.0256</c:v>
                </c:pt>
                <c:pt idx="8">
                  <c:v>1.0256</c:v>
                </c:pt>
                <c:pt idx="9">
                  <c:v>1.0256</c:v>
                </c:pt>
                <c:pt idx="10">
                  <c:v>1.0262</c:v>
                </c:pt>
                <c:pt idx="11">
                  <c:v>1.026</c:v>
                </c:pt>
                <c:pt idx="12">
                  <c:v>1.0261</c:v>
                </c:pt>
                <c:pt idx="13">
                  <c:v>1.0263</c:v>
                </c:pt>
                <c:pt idx="14">
                  <c:v>1.0268</c:v>
                </c:pt>
                <c:pt idx="15">
                  <c:v>1.0268</c:v>
                </c:pt>
                <c:pt idx="16">
                  <c:v>1.0267</c:v>
                </c:pt>
                <c:pt idx="17">
                  <c:v>1.0268</c:v>
                </c:pt>
                <c:pt idx="18">
                  <c:v>1.027</c:v>
                </c:pt>
                <c:pt idx="19">
                  <c:v>1.0272</c:v>
                </c:pt>
                <c:pt idx="20">
                  <c:v>1.0274</c:v>
                </c:pt>
                <c:pt idx="21">
                  <c:v>1.0276</c:v>
                </c:pt>
                <c:pt idx="22">
                  <c:v>1.0276</c:v>
                </c:pt>
                <c:pt idx="23">
                  <c:v>1.0276</c:v>
                </c:pt>
                <c:pt idx="24">
                  <c:v>1.0284</c:v>
                </c:pt>
                <c:pt idx="25">
                  <c:v>1.0286</c:v>
                </c:pt>
                <c:pt idx="26">
                  <c:v>1.0289</c:v>
                </c:pt>
                <c:pt idx="27">
                  <c:v>1.029</c:v>
                </c:pt>
                <c:pt idx="28">
                  <c:v>1.0292</c:v>
                </c:pt>
                <c:pt idx="29">
                  <c:v>1.0293</c:v>
                </c:pt>
                <c:pt idx="30">
                  <c:v>1.0293</c:v>
                </c:pt>
                <c:pt idx="31">
                  <c:v>1.0293</c:v>
                </c:pt>
                <c:pt idx="32">
                  <c:v>1.0293</c:v>
                </c:pt>
                <c:pt idx="33">
                  <c:v>1.0293</c:v>
                </c:pt>
                <c:pt idx="34">
                  <c:v>1.0303</c:v>
                </c:pt>
                <c:pt idx="35">
                  <c:v>1.0305</c:v>
                </c:pt>
                <c:pt idx="36">
                  <c:v>1.0305</c:v>
                </c:pt>
                <c:pt idx="37">
                  <c:v>1.0305</c:v>
                </c:pt>
                <c:pt idx="38">
                  <c:v>1.0312</c:v>
                </c:pt>
                <c:pt idx="39">
                  <c:v>1.0317</c:v>
                </c:pt>
                <c:pt idx="40">
                  <c:v>1.0318</c:v>
                </c:pt>
                <c:pt idx="41">
                  <c:v>1.0322</c:v>
                </c:pt>
                <c:pt idx="42">
                  <c:v>1.0327</c:v>
                </c:pt>
                <c:pt idx="43">
                  <c:v>1.0327</c:v>
                </c:pt>
                <c:pt idx="44">
                  <c:v>1.0326</c:v>
                </c:pt>
                <c:pt idx="45">
                  <c:v>1.0335</c:v>
                </c:pt>
                <c:pt idx="46">
                  <c:v>1.0338</c:v>
                </c:pt>
                <c:pt idx="47">
                  <c:v>1.0344</c:v>
                </c:pt>
                <c:pt idx="48">
                  <c:v>1.0349</c:v>
                </c:pt>
                <c:pt idx="49">
                  <c:v>1.0352</c:v>
                </c:pt>
                <c:pt idx="50">
                  <c:v>1.0352</c:v>
                </c:pt>
                <c:pt idx="51">
                  <c:v>1.0352</c:v>
                </c:pt>
                <c:pt idx="52">
                  <c:v>1.036</c:v>
                </c:pt>
                <c:pt idx="53">
                  <c:v>1.0364</c:v>
                </c:pt>
                <c:pt idx="54">
                  <c:v>1.0367</c:v>
                </c:pt>
                <c:pt idx="55">
                  <c:v>1.0371</c:v>
                </c:pt>
                <c:pt idx="56">
                  <c:v>1.0373</c:v>
                </c:pt>
                <c:pt idx="57">
                  <c:v>1.0373</c:v>
                </c:pt>
                <c:pt idx="58">
                  <c:v>1.0373</c:v>
                </c:pt>
                <c:pt idx="59">
                  <c:v>1.0379</c:v>
                </c:pt>
                <c:pt idx="60">
                  <c:v>1.0379</c:v>
                </c:pt>
                <c:pt idx="61">
                  <c:v>1.0379</c:v>
                </c:pt>
                <c:pt idx="62">
                  <c:v>1.038</c:v>
                </c:pt>
                <c:pt idx="63">
                  <c:v>1.038</c:v>
                </c:pt>
                <c:pt idx="64">
                  <c:v>1.038</c:v>
                </c:pt>
                <c:pt idx="65">
                  <c:v>1.038</c:v>
                </c:pt>
                <c:pt idx="66">
                  <c:v>1.0386</c:v>
                </c:pt>
                <c:pt idx="67">
                  <c:v>1.0385</c:v>
                </c:pt>
                <c:pt idx="68">
                  <c:v>1.0385</c:v>
                </c:pt>
                <c:pt idx="69">
                  <c:v>1.0387</c:v>
                </c:pt>
                <c:pt idx="70">
                  <c:v>1.039</c:v>
                </c:pt>
                <c:pt idx="71">
                  <c:v>1.039</c:v>
                </c:pt>
                <c:pt idx="72">
                  <c:v>1.039</c:v>
                </c:pt>
                <c:pt idx="73">
                  <c:v>1.0396</c:v>
                </c:pt>
                <c:pt idx="74">
                  <c:v>1.039</c:v>
                </c:pt>
                <c:pt idx="75">
                  <c:v>1.0391</c:v>
                </c:pt>
                <c:pt idx="76">
                  <c:v>1.0393</c:v>
                </c:pt>
                <c:pt idx="77">
                  <c:v>1.0396</c:v>
                </c:pt>
                <c:pt idx="78">
                  <c:v>1.0396</c:v>
                </c:pt>
                <c:pt idx="79">
                  <c:v>1.0396</c:v>
                </c:pt>
                <c:pt idx="80">
                  <c:v>1.0403</c:v>
                </c:pt>
                <c:pt idx="81">
                  <c:v>1.0405</c:v>
                </c:pt>
                <c:pt idx="82">
                  <c:v>1.0408</c:v>
                </c:pt>
                <c:pt idx="83">
                  <c:v>1.0411</c:v>
                </c:pt>
                <c:pt idx="84">
                  <c:v>1.0412</c:v>
                </c:pt>
                <c:pt idx="85">
                  <c:v>1.0412</c:v>
                </c:pt>
                <c:pt idx="86">
                  <c:v>1.0412</c:v>
                </c:pt>
                <c:pt idx="87">
                  <c:v>1.0419</c:v>
                </c:pt>
                <c:pt idx="88">
                  <c:v>1.0419</c:v>
                </c:pt>
                <c:pt idx="89">
                  <c:v>1.042</c:v>
                </c:pt>
                <c:pt idx="90">
                  <c:v>1.04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8622374206152</c:v>
                </c:pt>
                <c:pt idx="1">
                  <c:v>0.00058622374206152</c:v>
                </c:pt>
                <c:pt idx="2">
                  <c:v>0.00058622374206152</c:v>
                </c:pt>
                <c:pt idx="3">
                  <c:v>0.00058622374206152</c:v>
                </c:pt>
                <c:pt idx="4">
                  <c:v>0.00058622374206152</c:v>
                </c:pt>
                <c:pt idx="5">
                  <c:v>0.00166096726917431</c:v>
                </c:pt>
                <c:pt idx="6">
                  <c:v>0.00185637518319504</c:v>
                </c:pt>
                <c:pt idx="7">
                  <c:v>0.00205178309721532</c:v>
                </c:pt>
                <c:pt idx="8">
                  <c:v>0.00205178309721532</c:v>
                </c:pt>
                <c:pt idx="9">
                  <c:v>0.00205178309721532</c:v>
                </c:pt>
                <c:pt idx="10">
                  <c:v>0.00263800683927684</c:v>
                </c:pt>
                <c:pt idx="11">
                  <c:v>0.00244259892525633</c:v>
                </c:pt>
                <c:pt idx="12">
                  <c:v>0.00254030288226659</c:v>
                </c:pt>
                <c:pt idx="13">
                  <c:v>0.00273571079628709</c:v>
                </c:pt>
                <c:pt idx="14">
                  <c:v>0.00322423058133836</c:v>
                </c:pt>
                <c:pt idx="15">
                  <c:v>0.00322423058133836</c:v>
                </c:pt>
                <c:pt idx="16">
                  <c:v>0.00312652662432811</c:v>
                </c:pt>
                <c:pt idx="17">
                  <c:v>0.00322423058133836</c:v>
                </c:pt>
                <c:pt idx="18">
                  <c:v>0.00341963849535887</c:v>
                </c:pt>
                <c:pt idx="19">
                  <c:v>0.00361504640937937</c:v>
                </c:pt>
                <c:pt idx="20">
                  <c:v>0.0038104543234001</c:v>
                </c:pt>
                <c:pt idx="21">
                  <c:v>0.00400586223742061</c:v>
                </c:pt>
                <c:pt idx="22">
                  <c:v>0.00400586223742061</c:v>
                </c:pt>
                <c:pt idx="23">
                  <c:v>0.00400586223742061</c:v>
                </c:pt>
                <c:pt idx="24">
                  <c:v>0.00478749389350264</c:v>
                </c:pt>
                <c:pt idx="25">
                  <c:v>0.00498290180752314</c:v>
                </c:pt>
                <c:pt idx="26">
                  <c:v>0.0052760136785539</c:v>
                </c:pt>
                <c:pt idx="27">
                  <c:v>0.00537371763556416</c:v>
                </c:pt>
                <c:pt idx="28">
                  <c:v>0.00556912554958466</c:v>
                </c:pt>
                <c:pt idx="29">
                  <c:v>0.00566682950659514</c:v>
                </c:pt>
                <c:pt idx="30">
                  <c:v>0.00566682950659514</c:v>
                </c:pt>
                <c:pt idx="31">
                  <c:v>0.00566682950659514</c:v>
                </c:pt>
                <c:pt idx="32">
                  <c:v>0.00566682950659514</c:v>
                </c:pt>
                <c:pt idx="33">
                  <c:v>0.00566682950659514</c:v>
                </c:pt>
                <c:pt idx="34">
                  <c:v>0.00664386907669745</c:v>
                </c:pt>
                <c:pt idx="35">
                  <c:v>0.00683927699071796</c:v>
                </c:pt>
                <c:pt idx="36">
                  <c:v>0.00683927699071796</c:v>
                </c:pt>
                <c:pt idx="37">
                  <c:v>0.00683927699071796</c:v>
                </c:pt>
                <c:pt idx="38">
                  <c:v>0.00752320468978973</c:v>
                </c:pt>
                <c:pt idx="39">
                  <c:v>0.00801172447484122</c:v>
                </c:pt>
                <c:pt idx="40">
                  <c:v>0.00810942843185147</c:v>
                </c:pt>
                <c:pt idx="41">
                  <c:v>0.00850024425989249</c:v>
                </c:pt>
                <c:pt idx="42">
                  <c:v>0.00898876404494375</c:v>
                </c:pt>
                <c:pt idx="43">
                  <c:v>0.00898876404494375</c:v>
                </c:pt>
                <c:pt idx="44">
                  <c:v>0.0088910600879335</c:v>
                </c:pt>
                <c:pt idx="45">
                  <c:v>0.009770395701026</c:v>
                </c:pt>
                <c:pt idx="46">
                  <c:v>0.0100635075720565</c:v>
                </c:pt>
                <c:pt idx="47">
                  <c:v>0.0106497313141181</c:v>
                </c:pt>
                <c:pt idx="48">
                  <c:v>0.0111382510991693</c:v>
                </c:pt>
                <c:pt idx="49">
                  <c:v>0.0114313629702001</c:v>
                </c:pt>
                <c:pt idx="50">
                  <c:v>0.0114313629702001</c:v>
                </c:pt>
                <c:pt idx="51">
                  <c:v>0.0114313629702001</c:v>
                </c:pt>
                <c:pt idx="52">
                  <c:v>0.0122129946262823</c:v>
                </c:pt>
                <c:pt idx="53">
                  <c:v>0.0126038104543233</c:v>
                </c:pt>
                <c:pt idx="54">
                  <c:v>0.0128969223253541</c:v>
                </c:pt>
                <c:pt idx="55">
                  <c:v>0.0132877381533951</c:v>
                </c:pt>
                <c:pt idx="56">
                  <c:v>0.0134831460674159</c:v>
                </c:pt>
                <c:pt idx="57">
                  <c:v>0.0134831460674159</c:v>
                </c:pt>
                <c:pt idx="58">
                  <c:v>0.0134831460674159</c:v>
                </c:pt>
                <c:pt idx="59">
                  <c:v>0.0140693698094772</c:v>
                </c:pt>
                <c:pt idx="60">
                  <c:v>0.0140693698094772</c:v>
                </c:pt>
                <c:pt idx="61">
                  <c:v>0.0140693698094772</c:v>
                </c:pt>
                <c:pt idx="62">
                  <c:v>0.0141670737664874</c:v>
                </c:pt>
                <c:pt idx="63">
                  <c:v>0.0141670737664874</c:v>
                </c:pt>
                <c:pt idx="64">
                  <c:v>0.0141670737664874</c:v>
                </c:pt>
                <c:pt idx="65">
                  <c:v>0.0141670737664874</c:v>
                </c:pt>
                <c:pt idx="66">
                  <c:v>0.0147532975085489</c:v>
                </c:pt>
                <c:pt idx="67">
                  <c:v>0.0146555935515387</c:v>
                </c:pt>
                <c:pt idx="68">
                  <c:v>0.0146555935515387</c:v>
                </c:pt>
                <c:pt idx="69">
                  <c:v>0.0148510014655592</c:v>
                </c:pt>
                <c:pt idx="70">
                  <c:v>0.0151441133365899</c:v>
                </c:pt>
                <c:pt idx="71">
                  <c:v>0.0151441133365899</c:v>
                </c:pt>
                <c:pt idx="72">
                  <c:v>0.0151441133365899</c:v>
                </c:pt>
                <c:pt idx="73">
                  <c:v>0.0157303370786517</c:v>
                </c:pt>
                <c:pt idx="74">
                  <c:v>0.0151441133365899</c:v>
                </c:pt>
                <c:pt idx="75">
                  <c:v>0.0152418172936002</c:v>
                </c:pt>
                <c:pt idx="76">
                  <c:v>0.0154372252076207</c:v>
                </c:pt>
                <c:pt idx="77">
                  <c:v>0.0157303370786517</c:v>
                </c:pt>
                <c:pt idx="78">
                  <c:v>0.0157303370786517</c:v>
                </c:pt>
                <c:pt idx="79">
                  <c:v>0.0157303370786517</c:v>
                </c:pt>
                <c:pt idx="80">
                  <c:v>0.0164142647777235</c:v>
                </c:pt>
                <c:pt idx="81">
                  <c:v>0.016609672691744</c:v>
                </c:pt>
                <c:pt idx="82">
                  <c:v>0.0169027845627747</c:v>
                </c:pt>
                <c:pt idx="83">
                  <c:v>0.0171958964338055</c:v>
                </c:pt>
                <c:pt idx="84">
                  <c:v>0.0172936003908157</c:v>
                </c:pt>
                <c:pt idx="85">
                  <c:v>0.0172936003908157</c:v>
                </c:pt>
                <c:pt idx="86">
                  <c:v>0.0172936003908157</c:v>
                </c:pt>
                <c:pt idx="87">
                  <c:v>0.0179775280898875</c:v>
                </c:pt>
                <c:pt idx="88">
                  <c:v>0.0179775280898875</c:v>
                </c:pt>
                <c:pt idx="89">
                  <c:v>0.0180752320468978</c:v>
                </c:pt>
                <c:pt idx="90">
                  <c:v>0.018368343917928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1: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